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5A33A" w14:textId="26F4D10B" w:rsidR="005B67F9" w:rsidRPr="00CF641A" w:rsidRDefault="005B67F9" w:rsidP="00242A61">
      <w:pPr>
        <w:rPr>
          <w:rFonts w:ascii="Arial" w:hAnsi="Arial" w:cs="Arial"/>
          <w:b/>
          <w:bCs/>
        </w:rPr>
      </w:pPr>
      <w:r w:rsidRPr="15AD6ECD">
        <w:rPr>
          <w:rFonts w:ascii="Arial" w:hAnsi="Arial" w:cs="Arial"/>
          <w:b/>
          <w:bCs/>
        </w:rPr>
        <w:t xml:space="preserve">Resources </w:t>
      </w:r>
      <w:r w:rsidR="00A6566B" w:rsidRPr="15AD6ECD">
        <w:rPr>
          <w:rFonts w:ascii="Arial" w:hAnsi="Arial" w:cs="Arial"/>
          <w:b/>
          <w:bCs/>
        </w:rPr>
        <w:t xml:space="preserve">about COVID – 19 </w:t>
      </w:r>
      <w:r w:rsidRPr="15AD6ECD">
        <w:rPr>
          <w:rFonts w:ascii="Arial" w:hAnsi="Arial" w:cs="Arial"/>
          <w:b/>
          <w:bCs/>
        </w:rPr>
        <w:t xml:space="preserve">for Deaf/Hard of Hearing Community </w:t>
      </w:r>
    </w:p>
    <w:p w14:paraId="74E3C979" w14:textId="77777777" w:rsidR="005B67F9" w:rsidRPr="00CF641A" w:rsidRDefault="005B67F9">
      <w:pPr>
        <w:rPr>
          <w:rFonts w:ascii="Arial" w:hAnsi="Arial" w:cs="Arial"/>
        </w:rPr>
      </w:pPr>
    </w:p>
    <w:p w14:paraId="61B52C41" w14:textId="77777777" w:rsidR="00F75FE0" w:rsidRPr="00CF641A" w:rsidRDefault="00F75FE0" w:rsidP="00F75FE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CF641A">
        <w:rPr>
          <w:rFonts w:ascii="Arial" w:hAnsi="Arial" w:cs="Arial"/>
          <w:b/>
          <w:bCs/>
        </w:rPr>
        <w:t>Comprehensive Services Center</w:t>
      </w:r>
    </w:p>
    <w:p w14:paraId="7E6F98D8" w14:textId="77777777" w:rsidR="00025679" w:rsidRPr="00CF641A" w:rsidRDefault="00F75FE0" w:rsidP="00F75FE0">
      <w:pPr>
        <w:pStyle w:val="ListParagraph"/>
        <w:rPr>
          <w:rFonts w:ascii="Arial" w:hAnsi="Arial" w:cs="Arial"/>
          <w:b/>
          <w:bCs/>
        </w:rPr>
      </w:pPr>
      <w:r w:rsidRPr="00CF641A">
        <w:rPr>
          <w:rFonts w:ascii="Arial" w:hAnsi="Arial" w:cs="Arial"/>
        </w:rPr>
        <w:t>Link:</w:t>
      </w:r>
    </w:p>
    <w:p w14:paraId="1A479181" w14:textId="77777777" w:rsidR="00F75FE0" w:rsidRPr="00CF641A" w:rsidRDefault="00242A61" w:rsidP="00F75FE0">
      <w:pPr>
        <w:pStyle w:val="ListParagraph"/>
        <w:rPr>
          <w:rFonts w:ascii="Arial" w:hAnsi="Arial" w:cs="Arial"/>
        </w:rPr>
      </w:pPr>
      <w:hyperlink r:id="rId8" w:history="1">
        <w:r w:rsidR="00025679" w:rsidRPr="00CF641A">
          <w:rPr>
            <w:rStyle w:val="Hyperlink"/>
            <w:rFonts w:ascii="Arial" w:hAnsi="Arial" w:cs="Arial"/>
          </w:rPr>
          <w:t>https://www.csc-hawaii.org/</w:t>
        </w:r>
      </w:hyperlink>
    </w:p>
    <w:p w14:paraId="46A5BF3B" w14:textId="77777777" w:rsidR="00025679" w:rsidRPr="00CF641A" w:rsidRDefault="00F75FE0" w:rsidP="00F75FE0">
      <w:pPr>
        <w:pStyle w:val="ListParagraph"/>
        <w:rPr>
          <w:rFonts w:ascii="Arial" w:hAnsi="Arial" w:cs="Arial"/>
          <w:b/>
          <w:bCs/>
        </w:rPr>
      </w:pPr>
      <w:r w:rsidRPr="00CF641A">
        <w:rPr>
          <w:rFonts w:ascii="Arial" w:hAnsi="Arial" w:cs="Arial"/>
        </w:rPr>
        <w:t>Video:</w:t>
      </w:r>
      <w:r w:rsidRPr="00CF641A">
        <w:rPr>
          <w:rFonts w:ascii="Arial" w:hAnsi="Arial" w:cs="Arial"/>
          <w:b/>
          <w:bCs/>
        </w:rPr>
        <w:t xml:space="preserve"> </w:t>
      </w:r>
    </w:p>
    <w:p w14:paraId="5FA60B34" w14:textId="77777777" w:rsidR="00F75FE0" w:rsidRPr="00CF641A" w:rsidRDefault="00242A61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  <w:hyperlink r:id="rId9" w:history="1">
        <w:r w:rsidR="00025679" w:rsidRPr="00CF641A">
          <w:rPr>
            <w:rStyle w:val="Hyperlink"/>
            <w:rFonts w:ascii="Arial" w:eastAsia="Times New Roman" w:hAnsi="Arial" w:cs="Arial"/>
          </w:rPr>
          <w:t>https://www.youtube.com/watch?v=5KMcbDZwMzA</w:t>
        </w:r>
      </w:hyperlink>
    </w:p>
    <w:p w14:paraId="0008C2C1" w14:textId="77777777" w:rsidR="00F75FE0" w:rsidRPr="00CF641A" w:rsidRDefault="00F75FE0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</w:p>
    <w:p w14:paraId="17BEF263" w14:textId="1B7A9B70" w:rsidR="00383990" w:rsidRPr="00CF641A" w:rsidRDefault="00383990" w:rsidP="00383990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/>
          <w:bCs/>
          <w:color w:val="000000" w:themeColor="text1"/>
        </w:rPr>
      </w:pPr>
      <w:r w:rsidRPr="00CF641A">
        <w:rPr>
          <w:rFonts w:ascii="Arial" w:eastAsia="Times New Roman" w:hAnsi="Arial" w:cs="Arial"/>
          <w:b/>
          <w:bCs/>
          <w:color w:val="000000" w:themeColor="text1"/>
        </w:rPr>
        <w:t>Department of H</w:t>
      </w:r>
      <w:r w:rsidR="00242A61">
        <w:rPr>
          <w:rFonts w:ascii="Arial" w:eastAsia="Times New Roman" w:hAnsi="Arial" w:cs="Arial"/>
          <w:b/>
          <w:bCs/>
          <w:color w:val="000000" w:themeColor="text1"/>
        </w:rPr>
        <w:t>ealth</w:t>
      </w:r>
    </w:p>
    <w:p w14:paraId="13657BD6" w14:textId="77777777" w:rsidR="00383990" w:rsidRPr="00CF641A" w:rsidRDefault="00383990" w:rsidP="00383990">
      <w:pPr>
        <w:ind w:left="720"/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color w:val="000000" w:themeColor="text1"/>
        </w:rPr>
        <w:t xml:space="preserve">Link: </w:t>
      </w:r>
    </w:p>
    <w:p w14:paraId="374C793D" w14:textId="77777777" w:rsidR="00383990" w:rsidRPr="00CF641A" w:rsidRDefault="00242A61" w:rsidP="00383990">
      <w:pPr>
        <w:ind w:left="720"/>
        <w:rPr>
          <w:rFonts w:ascii="Arial" w:eastAsia="Times New Roman" w:hAnsi="Arial" w:cs="Arial"/>
        </w:rPr>
      </w:pPr>
      <w:hyperlink r:id="rId10" w:history="1">
        <w:r w:rsidR="00383990" w:rsidRPr="00CF641A">
          <w:rPr>
            <w:rStyle w:val="Hyperlink"/>
            <w:rFonts w:ascii="Arial" w:eastAsia="Times New Roman" w:hAnsi="Arial" w:cs="Arial"/>
          </w:rPr>
          <w:t>https://hawaiicov</w:t>
        </w:r>
        <w:r w:rsidR="00383990" w:rsidRPr="00CF641A">
          <w:rPr>
            <w:rStyle w:val="Hyperlink"/>
            <w:rFonts w:ascii="Arial" w:eastAsia="Times New Roman" w:hAnsi="Arial" w:cs="Arial"/>
          </w:rPr>
          <w:t>i</w:t>
        </w:r>
        <w:r w:rsidR="00383990" w:rsidRPr="00CF641A">
          <w:rPr>
            <w:rStyle w:val="Hyperlink"/>
            <w:rFonts w:ascii="Arial" w:eastAsia="Times New Roman" w:hAnsi="Arial" w:cs="Arial"/>
          </w:rPr>
          <w:t>d19.com/</w:t>
        </w:r>
      </w:hyperlink>
      <w:r w:rsidR="00383990" w:rsidRPr="00CF641A">
        <w:rPr>
          <w:rFonts w:ascii="Arial" w:eastAsia="Times New Roman" w:hAnsi="Arial" w:cs="Arial"/>
        </w:rPr>
        <w:t xml:space="preserve"> </w:t>
      </w:r>
    </w:p>
    <w:p w14:paraId="0BD3F15B" w14:textId="77777777" w:rsidR="00383990" w:rsidRPr="00CF641A" w:rsidRDefault="00383990" w:rsidP="00383990">
      <w:pPr>
        <w:ind w:left="720"/>
        <w:rPr>
          <w:rFonts w:ascii="Arial" w:eastAsia="Times New Roman" w:hAnsi="Arial" w:cs="Arial"/>
        </w:rPr>
      </w:pPr>
      <w:r w:rsidRPr="00CF641A">
        <w:rPr>
          <w:rFonts w:ascii="Arial" w:eastAsia="Times New Roman" w:hAnsi="Arial" w:cs="Arial"/>
        </w:rPr>
        <w:t xml:space="preserve">Resource: </w:t>
      </w:r>
    </w:p>
    <w:p w14:paraId="5CDEDB84" w14:textId="6C983E47" w:rsidR="00383990" w:rsidRDefault="00242A61" w:rsidP="00383990">
      <w:pPr>
        <w:ind w:left="720"/>
        <w:rPr>
          <w:rStyle w:val="Hyperlink"/>
          <w:rFonts w:ascii="Arial" w:eastAsia="Times New Roman" w:hAnsi="Arial" w:cs="Arial"/>
        </w:rPr>
      </w:pPr>
      <w:hyperlink r:id="rId11" w:history="1">
        <w:r w:rsidR="00383990" w:rsidRPr="00CF641A">
          <w:rPr>
            <w:rStyle w:val="Hyperlink"/>
            <w:rFonts w:ascii="Arial" w:eastAsia="Times New Roman" w:hAnsi="Arial" w:cs="Arial"/>
          </w:rPr>
          <w:t>https://health.hawaii.gov/docd/files/2020/01/2019-nCoV-flyer-what-you-need-to-know.pdf</w:t>
        </w:r>
      </w:hyperlink>
    </w:p>
    <w:p w14:paraId="279A1624" w14:textId="621BAC1C" w:rsidR="00383990" w:rsidRDefault="00242A61" w:rsidP="00383990">
      <w:pPr>
        <w:ind w:left="720"/>
        <w:rPr>
          <w:rFonts w:ascii="Arial" w:eastAsia="Times New Roman" w:hAnsi="Arial" w:cs="Arial"/>
        </w:rPr>
      </w:pPr>
      <w:hyperlink r:id="rId12" w:history="1">
        <w:r w:rsidR="000A33BE" w:rsidRPr="001C0BFB">
          <w:rPr>
            <w:rStyle w:val="Hyperlink"/>
            <w:rFonts w:ascii="Arial" w:eastAsia="Times New Roman" w:hAnsi="Arial" w:cs="Arial"/>
          </w:rPr>
          <w:t>https://hawaiicovid19.com/printable-materials/</w:t>
        </w:r>
      </w:hyperlink>
    </w:p>
    <w:p w14:paraId="5E24BD8A" w14:textId="77777777" w:rsidR="000A33BE" w:rsidRPr="00CF641A" w:rsidRDefault="000A33BE" w:rsidP="00383990">
      <w:pPr>
        <w:ind w:left="720"/>
        <w:rPr>
          <w:rFonts w:ascii="Arial" w:eastAsia="Times New Roman" w:hAnsi="Arial" w:cs="Arial"/>
        </w:rPr>
      </w:pPr>
    </w:p>
    <w:p w14:paraId="6B241910" w14:textId="77777777" w:rsidR="005B67F9" w:rsidRPr="00CF641A" w:rsidRDefault="005B67F9" w:rsidP="005B67F9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/>
          <w:bCs/>
        </w:rPr>
      </w:pPr>
      <w:r w:rsidRPr="00CF641A">
        <w:rPr>
          <w:rFonts w:ascii="Arial" w:eastAsia="Times New Roman" w:hAnsi="Arial" w:cs="Arial"/>
          <w:b/>
          <w:bCs/>
          <w:color w:val="222222"/>
          <w:shd w:val="clear" w:color="auto" w:fill="FFFFFF"/>
        </w:rPr>
        <w:t>Centers for Disease Control and Prevention (</w:t>
      </w:r>
      <w:r w:rsidRPr="00CF641A">
        <w:rPr>
          <w:rFonts w:ascii="Arial" w:eastAsia="Times New Roman" w:hAnsi="Arial" w:cs="Arial"/>
          <w:b/>
          <w:bCs/>
        </w:rPr>
        <w:t>CDC)</w:t>
      </w:r>
    </w:p>
    <w:p w14:paraId="62E2686F" w14:textId="77777777" w:rsidR="00025679" w:rsidRPr="00CF641A" w:rsidRDefault="00F75FE0" w:rsidP="00025679">
      <w:pPr>
        <w:ind w:left="720"/>
        <w:rPr>
          <w:rFonts w:ascii="Arial" w:eastAsia="Times New Roman" w:hAnsi="Arial" w:cs="Arial"/>
        </w:rPr>
      </w:pPr>
      <w:r w:rsidRPr="00CF641A">
        <w:rPr>
          <w:rFonts w:ascii="Arial" w:eastAsia="Times New Roman" w:hAnsi="Arial" w:cs="Arial"/>
        </w:rPr>
        <w:t xml:space="preserve">Link: </w:t>
      </w:r>
    </w:p>
    <w:p w14:paraId="22CD47E9" w14:textId="77777777" w:rsidR="005B67F9" w:rsidRPr="00CF641A" w:rsidRDefault="00242A61" w:rsidP="00025679">
      <w:pPr>
        <w:ind w:left="720"/>
        <w:rPr>
          <w:rFonts w:ascii="Arial" w:eastAsia="Times New Roman" w:hAnsi="Arial" w:cs="Arial"/>
        </w:rPr>
      </w:pPr>
      <w:hyperlink r:id="rId13" w:history="1">
        <w:r w:rsidR="00025679" w:rsidRPr="005B67F9">
          <w:rPr>
            <w:rStyle w:val="Hyperlink"/>
            <w:rFonts w:ascii="Arial" w:eastAsia="Times New Roman" w:hAnsi="Arial" w:cs="Arial"/>
          </w:rPr>
          <w:t>https://www.cdc.gov/coronavirus/2019-nCoV/index.html</w:t>
        </w:r>
      </w:hyperlink>
      <w:r w:rsidR="005B67F9" w:rsidRPr="00CF641A">
        <w:rPr>
          <w:rFonts w:ascii="Arial" w:eastAsia="Times New Roman" w:hAnsi="Arial" w:cs="Arial"/>
        </w:rPr>
        <w:t xml:space="preserve"> </w:t>
      </w:r>
    </w:p>
    <w:p w14:paraId="384C8A77" w14:textId="77777777" w:rsidR="00F75FE0" w:rsidRPr="00CF641A" w:rsidRDefault="00F75FE0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  <w:r w:rsidRPr="00CF641A">
        <w:rPr>
          <w:rFonts w:ascii="Arial" w:eastAsia="Times New Roman" w:hAnsi="Arial" w:cs="Arial"/>
        </w:rPr>
        <w:t>Video in ASL:</w:t>
      </w:r>
      <w:r w:rsidR="00025679" w:rsidRPr="00CF641A">
        <w:rPr>
          <w:rFonts w:ascii="Arial" w:eastAsia="Times New Roman" w:hAnsi="Arial" w:cs="Arial"/>
        </w:rPr>
        <w:t xml:space="preserve"> </w:t>
      </w:r>
      <w:hyperlink r:id="rId14" w:history="1">
        <w:r w:rsidR="00025679" w:rsidRPr="00CF641A">
          <w:rPr>
            <w:rStyle w:val="Hyperlink"/>
            <w:rFonts w:ascii="Arial" w:eastAsia="Times New Roman" w:hAnsi="Arial" w:cs="Arial"/>
          </w:rPr>
          <w:t>https://www.youtube.com/watch?v=HYlPsgTMAng&amp;feature=share&amp;fbclid=IwAR0MPvh5cWcR19Ykw-iLaPH4V-adZuHZnpmsxB7_FyfLlA6B5etn2p8DtN8</w:t>
        </w:r>
      </w:hyperlink>
    </w:p>
    <w:p w14:paraId="6B68C262" w14:textId="77777777" w:rsidR="00025679" w:rsidRPr="00CF641A" w:rsidRDefault="00F75FE0" w:rsidP="00025679">
      <w:pPr>
        <w:ind w:left="720"/>
        <w:rPr>
          <w:rFonts w:ascii="Arial" w:eastAsia="Times New Roman" w:hAnsi="Arial" w:cs="Arial"/>
        </w:rPr>
      </w:pPr>
      <w:r w:rsidRPr="00CF641A">
        <w:rPr>
          <w:rFonts w:ascii="Arial" w:eastAsia="Times New Roman" w:hAnsi="Arial" w:cs="Arial"/>
        </w:rPr>
        <w:t xml:space="preserve">Resources: </w:t>
      </w:r>
    </w:p>
    <w:p w14:paraId="2CF60A8F" w14:textId="77777777" w:rsidR="005B67F9" w:rsidRPr="00CF641A" w:rsidRDefault="00242A61" w:rsidP="00025679">
      <w:pPr>
        <w:ind w:left="720"/>
        <w:rPr>
          <w:rFonts w:ascii="Arial" w:eastAsia="Times New Roman" w:hAnsi="Arial" w:cs="Arial"/>
        </w:rPr>
      </w:pPr>
      <w:hyperlink r:id="rId15" w:history="1">
        <w:r w:rsidR="00025679" w:rsidRPr="005B67F9">
          <w:rPr>
            <w:rStyle w:val="Hyperlink"/>
            <w:rFonts w:ascii="Arial" w:eastAsia="Times New Roman" w:hAnsi="Arial" w:cs="Arial"/>
          </w:rPr>
          <w:t>https://www.cdc.gov/coronavirus/2019-ncov/downloads/stop-the-spread-of-germs.pdf</w:t>
        </w:r>
      </w:hyperlink>
    </w:p>
    <w:p w14:paraId="75FFEB95" w14:textId="77777777" w:rsidR="005B67F9" w:rsidRPr="005B67F9" w:rsidRDefault="00242A61" w:rsidP="005B67F9">
      <w:pPr>
        <w:ind w:left="720"/>
        <w:rPr>
          <w:rFonts w:ascii="Arial" w:eastAsia="Times New Roman" w:hAnsi="Arial" w:cs="Arial"/>
        </w:rPr>
      </w:pPr>
      <w:hyperlink r:id="rId16" w:history="1">
        <w:r w:rsidR="005B67F9" w:rsidRPr="005B67F9">
          <w:rPr>
            <w:rFonts w:ascii="Arial" w:eastAsia="Times New Roman" w:hAnsi="Arial" w:cs="Arial"/>
            <w:color w:val="0000FF"/>
            <w:u w:val="single"/>
          </w:rPr>
          <w:t>https://www.cdc.gov/coronavirus/2019-ncov/downloads/COVID19-symptoms.pdf</w:t>
        </w:r>
      </w:hyperlink>
    </w:p>
    <w:p w14:paraId="75FDB8F3" w14:textId="77777777" w:rsidR="003E18E7" w:rsidRPr="00CF641A" w:rsidRDefault="003E18E7" w:rsidP="00F75FE0">
      <w:pPr>
        <w:rPr>
          <w:rFonts w:ascii="Arial" w:eastAsia="Times New Roman" w:hAnsi="Arial" w:cs="Arial"/>
          <w:color w:val="0000FF"/>
          <w:u w:val="single"/>
        </w:rPr>
      </w:pPr>
    </w:p>
    <w:p w14:paraId="21AD2C01" w14:textId="77777777" w:rsidR="003E18E7" w:rsidRPr="00CF641A" w:rsidRDefault="00F75FE0" w:rsidP="003E18E7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/>
          <w:bCs/>
          <w:color w:val="0000FF"/>
          <w:u w:val="single"/>
        </w:rPr>
      </w:pPr>
      <w:r w:rsidRPr="00CF641A">
        <w:rPr>
          <w:rFonts w:ascii="Arial" w:eastAsia="Times New Roman" w:hAnsi="Arial" w:cs="Arial"/>
          <w:b/>
          <w:bCs/>
          <w:color w:val="000000" w:themeColor="text1"/>
        </w:rPr>
        <w:t>National Association of the Deaf</w:t>
      </w:r>
    </w:p>
    <w:p w14:paraId="0B7DE13B" w14:textId="77777777" w:rsidR="00025679" w:rsidRPr="00CF641A" w:rsidRDefault="00F75FE0" w:rsidP="00F75FE0">
      <w:pPr>
        <w:pStyle w:val="ListParagraph"/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color w:val="000000" w:themeColor="text1"/>
        </w:rPr>
        <w:t xml:space="preserve">Link: </w:t>
      </w:r>
    </w:p>
    <w:p w14:paraId="7736571E" w14:textId="77777777" w:rsidR="00F75FE0" w:rsidRPr="00CF641A" w:rsidRDefault="00242A61" w:rsidP="00F75FE0">
      <w:pPr>
        <w:pStyle w:val="ListParagraph"/>
        <w:rPr>
          <w:rFonts w:ascii="Arial" w:eastAsia="Times New Roman" w:hAnsi="Arial" w:cs="Arial"/>
          <w:color w:val="000000" w:themeColor="text1"/>
        </w:rPr>
      </w:pPr>
      <w:hyperlink r:id="rId17" w:history="1">
        <w:r w:rsidR="00025679" w:rsidRPr="00CF641A">
          <w:rPr>
            <w:rStyle w:val="Hyperlink"/>
            <w:rFonts w:ascii="Arial" w:eastAsia="Times New Roman" w:hAnsi="Arial" w:cs="Arial"/>
          </w:rPr>
          <w:t>https://www.nad.org/2020/03/12/coronavirus/</w:t>
        </w:r>
      </w:hyperlink>
    </w:p>
    <w:p w14:paraId="7AB90D0F" w14:textId="77777777" w:rsidR="00025679" w:rsidRPr="00CF641A" w:rsidRDefault="00F75FE0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  <w:r w:rsidRPr="00CF641A">
        <w:rPr>
          <w:rFonts w:ascii="Arial" w:eastAsia="Times New Roman" w:hAnsi="Arial" w:cs="Arial"/>
          <w:color w:val="000000" w:themeColor="text1"/>
        </w:rPr>
        <w:t>Video:</w:t>
      </w:r>
      <w:r w:rsidRPr="00CF641A">
        <w:rPr>
          <w:rFonts w:ascii="Arial" w:eastAsia="Times New Roman" w:hAnsi="Arial" w:cs="Arial"/>
          <w:color w:val="0000FF"/>
          <w:u w:val="single"/>
        </w:rPr>
        <w:t xml:space="preserve"> </w:t>
      </w:r>
    </w:p>
    <w:p w14:paraId="2836FFB2" w14:textId="77777777" w:rsidR="00F75FE0" w:rsidRPr="00CF641A" w:rsidRDefault="00242A61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  <w:hyperlink r:id="rId18" w:history="1">
        <w:r w:rsidR="00025679" w:rsidRPr="00CF641A">
          <w:rPr>
            <w:rStyle w:val="Hyperlink"/>
            <w:rFonts w:ascii="Arial" w:eastAsia="Times New Roman" w:hAnsi="Arial" w:cs="Arial"/>
          </w:rPr>
          <w:t>https://www.youtube.com/watch?v=mW-m_2ia9Vg</w:t>
        </w:r>
      </w:hyperlink>
    </w:p>
    <w:p w14:paraId="60FC2442" w14:textId="77777777" w:rsidR="00F75FE0" w:rsidRPr="00CF641A" w:rsidRDefault="00F75FE0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</w:p>
    <w:p w14:paraId="4407D497" w14:textId="77777777" w:rsidR="00F75FE0" w:rsidRPr="00CF641A" w:rsidRDefault="00F75FE0" w:rsidP="00F75FE0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/>
          <w:bCs/>
          <w:color w:val="000000" w:themeColor="text1"/>
        </w:rPr>
      </w:pPr>
      <w:r w:rsidRPr="00CF641A">
        <w:rPr>
          <w:rFonts w:ascii="Arial" w:eastAsia="Times New Roman" w:hAnsi="Arial" w:cs="Arial"/>
          <w:b/>
          <w:bCs/>
          <w:color w:val="000000" w:themeColor="text1"/>
        </w:rPr>
        <w:t>Office of Emergency Management</w:t>
      </w:r>
    </w:p>
    <w:p w14:paraId="7B736BCF" w14:textId="77777777" w:rsidR="00025679" w:rsidRPr="00CF641A" w:rsidRDefault="00F75FE0" w:rsidP="00F75FE0">
      <w:pPr>
        <w:pStyle w:val="ListParagraph"/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color w:val="000000" w:themeColor="text1"/>
        </w:rPr>
        <w:t xml:space="preserve">Video: </w:t>
      </w:r>
    </w:p>
    <w:p w14:paraId="15FBE4EE" w14:textId="77777777" w:rsidR="00F75FE0" w:rsidRPr="00CF641A" w:rsidRDefault="00242A61" w:rsidP="00F75FE0">
      <w:pPr>
        <w:pStyle w:val="ListParagraph"/>
        <w:rPr>
          <w:rFonts w:ascii="Arial" w:eastAsia="Times New Roman" w:hAnsi="Arial" w:cs="Arial"/>
          <w:color w:val="0000FF"/>
          <w:u w:val="single"/>
        </w:rPr>
      </w:pPr>
      <w:hyperlink r:id="rId19" w:history="1">
        <w:r w:rsidR="00025679" w:rsidRPr="00CF641A">
          <w:rPr>
            <w:rStyle w:val="Hyperlink"/>
            <w:rFonts w:ascii="Arial" w:eastAsia="Times New Roman" w:hAnsi="Arial" w:cs="Arial"/>
          </w:rPr>
          <w:t>https://www.youtube.com/watch?v=1jygoGfYyhI</w:t>
        </w:r>
      </w:hyperlink>
    </w:p>
    <w:p w14:paraId="7B8A3455" w14:textId="77777777" w:rsidR="00F75FE0" w:rsidRPr="00CF641A" w:rsidRDefault="00242A61" w:rsidP="00025679">
      <w:pPr>
        <w:ind w:left="720"/>
        <w:rPr>
          <w:rFonts w:ascii="Arial" w:eastAsia="Times New Roman" w:hAnsi="Arial" w:cs="Arial"/>
          <w:color w:val="0000FF"/>
          <w:u w:val="single"/>
        </w:rPr>
      </w:pPr>
      <w:hyperlink r:id="rId20" w:history="1">
        <w:r w:rsidR="00025679" w:rsidRPr="00CF641A">
          <w:rPr>
            <w:rStyle w:val="Hyperlink"/>
            <w:rFonts w:ascii="Arial" w:eastAsia="Times New Roman" w:hAnsi="Arial" w:cs="Arial"/>
          </w:rPr>
          <w:t>https://www.youtube.com/watch?v=FmdAq43JYUU</w:t>
        </w:r>
      </w:hyperlink>
    </w:p>
    <w:p w14:paraId="758A9A2C" w14:textId="77777777" w:rsidR="00025679" w:rsidRPr="00CF641A" w:rsidRDefault="00025679" w:rsidP="00A6566B">
      <w:pPr>
        <w:rPr>
          <w:rFonts w:ascii="Arial" w:eastAsia="Times New Roman" w:hAnsi="Arial" w:cs="Arial"/>
        </w:rPr>
      </w:pPr>
    </w:p>
    <w:p w14:paraId="520102DA" w14:textId="0BD74854" w:rsidR="009A13A9" w:rsidRDefault="001923F6" w:rsidP="001923F6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b/>
          <w:bCs/>
          <w:color w:val="000000" w:themeColor="text1"/>
        </w:rPr>
        <w:t>Green Mountain Self-Advocates</w:t>
      </w:r>
      <w:r w:rsidRPr="00CF641A">
        <w:rPr>
          <w:rFonts w:ascii="Arial" w:eastAsia="Times New Roman" w:hAnsi="Arial" w:cs="Arial"/>
          <w:color w:val="000000" w:themeColor="text1"/>
        </w:rPr>
        <w:t xml:space="preserve"> </w:t>
      </w:r>
    </w:p>
    <w:p w14:paraId="61497282" w14:textId="62F1167B" w:rsidR="001923F6" w:rsidRPr="00CF641A" w:rsidRDefault="001923F6" w:rsidP="009A13A9">
      <w:pPr>
        <w:pStyle w:val="ListParagraph"/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color w:val="000000" w:themeColor="text1"/>
        </w:rPr>
        <w:t xml:space="preserve">COVID-19 Information </w:t>
      </w:r>
      <w:proofErr w:type="gramStart"/>
      <w:r w:rsidR="00242A61">
        <w:rPr>
          <w:rFonts w:ascii="Arial" w:eastAsia="Times New Roman" w:hAnsi="Arial" w:cs="Arial"/>
          <w:color w:val="000000" w:themeColor="text1"/>
        </w:rPr>
        <w:t>By</w:t>
      </w:r>
      <w:proofErr w:type="gramEnd"/>
      <w:r w:rsidRPr="00CF641A">
        <w:rPr>
          <w:rFonts w:ascii="Arial" w:eastAsia="Times New Roman" w:hAnsi="Arial" w:cs="Arial"/>
          <w:color w:val="000000" w:themeColor="text1"/>
        </w:rPr>
        <w:t xml:space="preserve"> and For People with Disabilities. </w:t>
      </w:r>
    </w:p>
    <w:p w14:paraId="59BACE0D" w14:textId="77777777" w:rsidR="001923F6" w:rsidRPr="00CF641A" w:rsidRDefault="001923F6" w:rsidP="001923F6">
      <w:pPr>
        <w:pStyle w:val="ListParagraph"/>
        <w:rPr>
          <w:rFonts w:ascii="Arial" w:eastAsia="Times New Roman" w:hAnsi="Arial" w:cs="Arial"/>
          <w:color w:val="000000" w:themeColor="text1"/>
        </w:rPr>
      </w:pPr>
      <w:r w:rsidRPr="00CF641A">
        <w:rPr>
          <w:rFonts w:ascii="Arial" w:eastAsia="Times New Roman" w:hAnsi="Arial" w:cs="Arial"/>
          <w:color w:val="000000" w:themeColor="text1"/>
        </w:rPr>
        <w:t xml:space="preserve">Link: </w:t>
      </w:r>
    </w:p>
    <w:p w14:paraId="6E7FA6FB" w14:textId="77777777" w:rsidR="001923F6" w:rsidRPr="00CF641A" w:rsidRDefault="00242A61" w:rsidP="001923F6">
      <w:pPr>
        <w:pStyle w:val="ListParagraph"/>
        <w:rPr>
          <w:rFonts w:ascii="Arial" w:eastAsia="Times New Roman" w:hAnsi="Arial" w:cs="Arial"/>
          <w:color w:val="000000" w:themeColor="text1"/>
        </w:rPr>
      </w:pPr>
      <w:hyperlink r:id="rId21">
        <w:r w:rsidR="001923F6" w:rsidRPr="15AD6ECD">
          <w:rPr>
            <w:rStyle w:val="Hyperlink"/>
            <w:rFonts w:ascii="Arial" w:eastAsia="Times New Roman" w:hAnsi="Arial" w:cs="Arial"/>
          </w:rPr>
          <w:t>https://selfadvocacyinfo.org/wp-content/uploads/2020/03/Plain-Language-Information-on-Coronavirus.pdf</w:t>
        </w:r>
      </w:hyperlink>
    </w:p>
    <w:p w14:paraId="24AC380D" w14:textId="2477E829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539761D1" w14:textId="260884F9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4BDE7F93" w14:textId="117F31C7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5C761743" w14:textId="5D6E13A7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5AFDA4FB" w14:textId="1D2D4A76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77A958E2" w14:textId="4B8F4128" w:rsidR="11BC3A18" w:rsidRDefault="11BC3A18" w:rsidP="15AD6ECD">
      <w:pPr>
        <w:pStyle w:val="ListParagraph"/>
        <w:numPr>
          <w:ilvl w:val="0"/>
          <w:numId w:val="2"/>
        </w:numPr>
        <w:rPr>
          <w:b/>
          <w:bCs/>
        </w:rPr>
      </w:pPr>
      <w:r w:rsidRPr="15AD6ECD">
        <w:rPr>
          <w:rFonts w:ascii="Arial" w:eastAsia="Arial" w:hAnsi="Arial" w:cs="Arial"/>
          <w:b/>
          <w:bCs/>
        </w:rPr>
        <w:t xml:space="preserve">This is the best updated compilation of ASL resources. </w:t>
      </w:r>
    </w:p>
    <w:p w14:paraId="12B5BCE4" w14:textId="32358BCA" w:rsidR="11BC3A18" w:rsidRDefault="00242A61" w:rsidP="15AD6ECD">
      <w:pPr>
        <w:ind w:left="720"/>
        <w:rPr>
          <w:rFonts w:ascii="Arial" w:eastAsia="Arial" w:hAnsi="Arial" w:cs="Arial"/>
        </w:rPr>
      </w:pPr>
      <w:hyperlink r:id="rId22">
        <w:r w:rsidR="11BC3A18" w:rsidRPr="15AD6ECD">
          <w:rPr>
            <w:rStyle w:val="Hyperlink"/>
            <w:rFonts w:ascii="Arial" w:eastAsia="Arial" w:hAnsi="Arial" w:cs="Arial"/>
          </w:rPr>
          <w:t>https://www.convorelay.com/covid19-resources?fbclid=IwAR0AwLekjEC6450X7ARFUVbiDLb--Litnd5foUjJ8yuqIqL-CSbCqyotot0</w:t>
        </w:r>
      </w:hyperlink>
    </w:p>
    <w:p w14:paraId="4FA70EB5" w14:textId="765B911E" w:rsidR="15AD6ECD" w:rsidRDefault="15AD6ECD" w:rsidP="15AD6ECD">
      <w:pPr>
        <w:ind w:left="360"/>
        <w:rPr>
          <w:rFonts w:ascii="Arial" w:eastAsia="Arial" w:hAnsi="Arial" w:cs="Arial"/>
        </w:rPr>
      </w:pPr>
    </w:p>
    <w:p w14:paraId="5C789515" w14:textId="022E67EC" w:rsidR="15AD6ECD" w:rsidRDefault="15AD6ECD" w:rsidP="15AD6ECD">
      <w:pPr>
        <w:pStyle w:val="ListParagraph"/>
        <w:rPr>
          <w:rFonts w:ascii="Arial" w:eastAsia="Times New Roman" w:hAnsi="Arial" w:cs="Arial"/>
        </w:rPr>
      </w:pPr>
    </w:p>
    <w:p w14:paraId="3235D85B" w14:textId="77777777" w:rsidR="001923F6" w:rsidRPr="00CF641A" w:rsidRDefault="001923F6" w:rsidP="001923F6">
      <w:pPr>
        <w:pStyle w:val="ListParagraph"/>
        <w:rPr>
          <w:rFonts w:ascii="Arial" w:eastAsia="Times New Roman" w:hAnsi="Arial" w:cs="Arial"/>
          <w:color w:val="000000" w:themeColor="text1"/>
        </w:rPr>
      </w:pPr>
    </w:p>
    <w:p w14:paraId="3A961097" w14:textId="77777777" w:rsidR="005B67F9" w:rsidRPr="00CF641A" w:rsidRDefault="005B67F9" w:rsidP="00CF641A">
      <w:pPr>
        <w:rPr>
          <w:rFonts w:ascii="Arial" w:hAnsi="Arial" w:cs="Arial"/>
        </w:rPr>
      </w:pPr>
    </w:p>
    <w:sectPr w:rsidR="005B67F9" w:rsidRPr="00CF641A" w:rsidSect="006F0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DA2763"/>
    <w:multiLevelType w:val="hybridMultilevel"/>
    <w:tmpl w:val="809EB3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EB50DF"/>
    <w:multiLevelType w:val="hybridMultilevel"/>
    <w:tmpl w:val="6C744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E3MTUyMzE1MLZU0lEKTi0uzszPAykwrAUAfpQQNywAAAA="/>
  </w:docVars>
  <w:rsids>
    <w:rsidRoot w:val="005B67F9"/>
    <w:rsid w:val="00025679"/>
    <w:rsid w:val="000A33BE"/>
    <w:rsid w:val="000B68D2"/>
    <w:rsid w:val="001923F6"/>
    <w:rsid w:val="00242A61"/>
    <w:rsid w:val="00383990"/>
    <w:rsid w:val="003E18E7"/>
    <w:rsid w:val="005B67F9"/>
    <w:rsid w:val="006F0503"/>
    <w:rsid w:val="008E455C"/>
    <w:rsid w:val="009A13A9"/>
    <w:rsid w:val="00A6566B"/>
    <w:rsid w:val="00AB18CA"/>
    <w:rsid w:val="00CB5841"/>
    <w:rsid w:val="00CF641A"/>
    <w:rsid w:val="00F50BD8"/>
    <w:rsid w:val="00F75FE0"/>
    <w:rsid w:val="09513936"/>
    <w:rsid w:val="11BC3A18"/>
    <w:rsid w:val="15AD6ECD"/>
    <w:rsid w:val="21F467D4"/>
    <w:rsid w:val="3CE6A294"/>
    <w:rsid w:val="46BB0FA2"/>
    <w:rsid w:val="5A0879B9"/>
    <w:rsid w:val="5AB3EBBE"/>
    <w:rsid w:val="5DD58C4C"/>
    <w:rsid w:val="70B7D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D50F3"/>
  <w15:chartTrackingRefBased/>
  <w15:docId w15:val="{3A3D697A-D8B2-A64E-AF5D-548BED05B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7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67F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67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F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c-hawaii.org/" TargetMode="External"/><Relationship Id="rId13" Type="http://schemas.openxmlformats.org/officeDocument/2006/relationships/hyperlink" Target="https://www.cdc.gov/coronavirus/2019-nCoV/index.html" TargetMode="External"/><Relationship Id="rId18" Type="http://schemas.openxmlformats.org/officeDocument/2006/relationships/hyperlink" Target="https://www.youtube.com/watch?v=mW-m_2ia9V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elfadvocacyinfo.org/wp-content/uploads/2020/03/Plain-Language-Information-on-Coronavirus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hawaiicovid19.com/printable-materials/" TargetMode="External"/><Relationship Id="rId17" Type="http://schemas.openxmlformats.org/officeDocument/2006/relationships/hyperlink" Target="https://www.nad.org/2020/03/12/coronaviru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downloads/COVID19-symptoms.pdf" TargetMode="External"/><Relationship Id="rId20" Type="http://schemas.openxmlformats.org/officeDocument/2006/relationships/hyperlink" Target="https://www.youtube.com/watch?v=FmdAq43JYU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ealth.hawaii.gov/docd/files/2020/01/2019-nCoV-flyer-what-you-need-to-know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cdc.gov/coronavirus/2019-ncov/downloads/stop-the-spread-of-germs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hawaiicovid19.com/" TargetMode="External"/><Relationship Id="rId19" Type="http://schemas.openxmlformats.org/officeDocument/2006/relationships/hyperlink" Target="https://www.youtube.com/watch?v=1jygoGfYyhI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5KMcbDZwMzA" TargetMode="External"/><Relationship Id="rId14" Type="http://schemas.openxmlformats.org/officeDocument/2006/relationships/hyperlink" Target="https://www.youtube.com/watch?v=HYlPsgTMAng&amp;feature=share&amp;fbclid=IwAR0MPvh5cWcR19Ykw-iLaPH4V-adZuHZnpmsxB7_FyfLlA6B5etn2p8DtN8" TargetMode="External"/><Relationship Id="rId22" Type="http://schemas.openxmlformats.org/officeDocument/2006/relationships/hyperlink" Target="https://www.convorelay.com/covid19-resources?fbclid=IwAR0AwLekjEC6450X7ARFUVbiDLb--Litnd5foUjJ8yuqIqL-CSbCqyotot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ntainedBy_x003a_ xmlns="2e49b5be-b239-43d6-9e30-e41edcd55d81" xsi:nil="true"/>
    <Date xmlns="2e49b5be-b239-43d6-9e30-e41edcd55d81">2020-03-19T18:49:17+00:00</Date>
    <Hyperlink xmlns="2e49b5be-b239-43d6-9e30-e41edcd55d81">
      <Url xsi:nil="true"/>
      <Description xsi:nil="true"/>
    </Hyperlink>
    <MaintainedBy_x003a_ xmlns="2e49b5be-b239-43d6-9e30-e41edcd55d81">
      <UserInfo>
        <DisplayName/>
        <AccountId xsi:nil="true"/>
        <AccountType/>
      </UserInfo>
    </MaintainedBy_x003a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AEF9F22CAA734C8056F4320CAF822D" ma:contentTypeVersion="13" ma:contentTypeDescription="Create a new document." ma:contentTypeScope="" ma:versionID="f8f4337eabbe0865f92159ae75950142">
  <xsd:schema xmlns:xsd="http://www.w3.org/2001/XMLSchema" xmlns:xs="http://www.w3.org/2001/XMLSchema" xmlns:p="http://schemas.microsoft.com/office/2006/metadata/properties" xmlns:ns2="2e49b5be-b239-43d6-9e30-e41edcd55d81" xmlns:ns3="70ef088d-74c7-4c14-8198-a3ac722003fb" targetNamespace="http://schemas.microsoft.com/office/2006/metadata/properties" ma:root="true" ma:fieldsID="2980ef61d26dc73f3f622da7226f557a" ns2:_="" ns3:_="">
    <xsd:import namespace="2e49b5be-b239-43d6-9e30-e41edcd55d81"/>
    <xsd:import namespace="70ef088d-74c7-4c14-8198-a3ac722003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Hyperlink" minOccurs="0"/>
                <xsd:element ref="ns2:MediaServiceGenerationTime" minOccurs="0"/>
                <xsd:element ref="ns2:MediaServiceEventHashCode" minOccurs="0"/>
                <xsd:element ref="ns2:MaintainedBy_x003a_" minOccurs="0"/>
                <xsd:element ref="ns2:MantainedBy_x003a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9b5be-b239-43d6-9e30-e41edcd55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default="[today]" ma:format="DateTime" ma:internalName="Date">
      <xsd:simpleType>
        <xsd:restriction base="dms:DateTim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Hyperlink" ma:index="15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aintainedBy_x003a_" ma:index="18" nillable="true" ma:displayName="Maintained By: " ma:description="Person in charge of Maintaining this Folder " ma:format="Dropdown" ma:list="UserInfo" ma:SharePointGroup="0" ma:internalName="MaintainedBy_x003a_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ntainedBy_x003a_" ma:index="19" nillable="true" ma:displayName="Mantained By: " ma:format="Dropdown" ma:internalName="MantainedBy_x003a_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f088d-74c7-4c14-8198-a3ac722003f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62232D-D37B-4181-B659-9D140C81D6FB}">
  <ds:schemaRefs>
    <ds:schemaRef ds:uri="http://schemas.microsoft.com/office/2006/metadata/properties"/>
    <ds:schemaRef ds:uri="http://schemas.microsoft.com/office/infopath/2007/PartnerControls"/>
    <ds:schemaRef ds:uri="2e49b5be-b239-43d6-9e30-e41edcd55d81"/>
  </ds:schemaRefs>
</ds:datastoreItem>
</file>

<file path=customXml/itemProps2.xml><?xml version="1.0" encoding="utf-8"?>
<ds:datastoreItem xmlns:ds="http://schemas.openxmlformats.org/officeDocument/2006/customXml" ds:itemID="{E5A22048-71CE-423B-BB66-39EE1F67F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49b5be-b239-43d6-9e30-e41edcd55d81"/>
    <ds:schemaRef ds:uri="70ef088d-74c7-4c14-8198-a3ac722003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3D9F45-C997-4647-8D04-F54F12756E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ejia Ramos</dc:creator>
  <cp:keywords/>
  <dc:description/>
  <cp:lastModifiedBy>Stevens, Amanda</cp:lastModifiedBy>
  <cp:revision>2</cp:revision>
  <dcterms:created xsi:type="dcterms:W3CDTF">2020-03-27T20:46:00Z</dcterms:created>
  <dcterms:modified xsi:type="dcterms:W3CDTF">2020-03-2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AEF9F22CAA734C8056F4320CAF822D</vt:lpwstr>
  </property>
</Properties>
</file>